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72D6" w:rsidRDefault="0071211C">
      <w:r>
        <w:rPr>
          <w:rFonts w:ascii="Helvetica" w:hAnsi="Helvetica" w:cs="Helvetica"/>
          <w:color w:val="333333"/>
          <w:sz w:val="21"/>
          <w:szCs w:val="21"/>
        </w:rPr>
        <w:t xml:space="preserve">Monday 13-Jan-2020 10:30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amWQU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DS Module Introductory Video</w:t>
      </w:r>
      <w:hyperlink r:id="rId4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QUQSY7pmuSQ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13-Jan-2020 10:30 am1.1.1 Basic Programming &amp; Variables</w:t>
      </w:r>
      <w:hyperlink r:id="rId5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3phV29yvWO8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13-Jan-2020 10:30 am1.1.2 Functions</w:t>
      </w:r>
      <w:hyperlink r:id="rId6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SytwpgZ5k6U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13-Jan-2020 10:30 am1.1.3 Logic &amp; Conditional Expressions</w:t>
      </w:r>
      <w:hyperlink r:id="rId7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CyjsNEFjLVk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13-Jan-2020 10:30 am1.1.4 Iteration</w:t>
      </w:r>
      <w:hyperlink r:id="rId8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MIjqvWgfdq8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13-Jan-2020 10:30 am1.2.1 Data Structures (list)</w:t>
      </w:r>
      <w:hyperlink r:id="rId9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GGhWL_r_CSE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13-Jan-2020 10:30 am1.2.2 Data Structures (tuple)</w:t>
      </w:r>
      <w:hyperlink r:id="rId10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jDuGDuzGkyE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13-Jan-2020 10:30 am1.2.3 Data Structures (set)</w:t>
      </w:r>
      <w:hyperlink r:id="rId11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b4odPCnUcwA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13-Jan-2020 10:30 am1.2.4 Data Structures (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dic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>)</w:t>
      </w:r>
      <w:hyperlink r:id="rId12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Acv69ca9Bu8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13-Jan-2020 10:30 am1.2.5 Data Structures (collections module)</w:t>
      </w:r>
      <w:hyperlink r:id="rId13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cS2xi4Ut0lY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20-Jan-2020 10:30 am2.1.1 Algorithms and Complexity Analysis</w:t>
      </w:r>
      <w:hyperlink r:id="rId14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PL15zDN5cCA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20-Jan-2020 10:30 am2.1.2 Computational/Time Complexity</w:t>
      </w:r>
      <w:hyperlink r:id="rId15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X9O5vGqMl1s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20-Jan-2020 10:30 am2.1.3 Recursion &amp; Memoization</w:t>
      </w:r>
      <w:hyperlink r:id="rId16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8yaoYqokmPk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20-Jan-2020 10:30 am2.1.4 Memory Complexity &amp; Data Structures</w:t>
      </w:r>
      <w:hyperlink r:id="rId17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RuPUm5nbNQY</w:t>
        </w:r>
      </w:hyperlink>
      <w:r>
        <w:rPr>
          <w:rFonts w:ascii="Helvetica" w:hAnsi="Helvetica" w:cs="Helvetica"/>
          <w:color w:val="333333"/>
          <w:sz w:val="21"/>
          <w:szCs w:val="21"/>
        </w:rPr>
        <w:t xml:space="preserve">Monday 20-Jan-2020 10:30 am2.2.1 What is an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Object?</w:t>
      </w:r>
      <w:hyperlink r:id="rId18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</w:t>
        </w:r>
        <w:proofErr w:type="spellEnd"/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://youtu.be/21Ia8yZtQqU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20-Jan-2020 10:30 am2.2.2 Introduction to Classes</w:t>
      </w:r>
      <w:hyperlink r:id="rId19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wxNT_vPQihE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20-Jan-2020 10:30 am2.2.3 Defining Useful Classes</w:t>
      </w:r>
      <w:hyperlink r:id="rId20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Zi4DqsSXHUE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20-Jan-2020 10:30 am2.2.4 Object-Oriented Programming &amp; Inheritance</w:t>
      </w:r>
      <w:hyperlink r:id="rId21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UxR8ZPTMkuc</w:t>
        </w:r>
      </w:hyperlink>
      <w:r>
        <w:rPr>
          <w:rFonts w:ascii="Helvetica" w:hAnsi="Helvetica" w:cs="Helvetica"/>
          <w:color w:val="333333"/>
          <w:sz w:val="21"/>
          <w:szCs w:val="21"/>
        </w:rPr>
        <w:t xml:space="preserve">Monday 20-Jan-2020 10:30 am2.3.1 VC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Miniprojec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Intro &amp;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Hackerrank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Coding Challenges</w:t>
      </w:r>
      <w:hyperlink r:id="rId22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k80mHM-VqBQ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27-Jan-2020 10:30 am3.1.1 Pythonic Programming</w:t>
      </w:r>
      <w:hyperlink r:id="rId23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20WhvoAQVIc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27-Jan-2020 10:30 am3.1.2 Python Modules &amp; Imports</w:t>
      </w:r>
      <w:hyperlink r:id="rId24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9xdmBjurb7c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27-Jan-2020 10:30 am3.1.3 Exceptions &amp; Debugging</w:t>
      </w:r>
      <w:hyperlink r:id="rId25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dvU2UY6QM5I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27-Jan-2020 10:30 am3.2.1 Basic Python IO</w:t>
      </w:r>
      <w:hyperlink r:id="rId26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TCJktfMOaPw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27-Jan-2020 10:30 am3.2.2 File System Operations in Python</w:t>
      </w:r>
      <w:hyperlink r:id="rId27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_9BHLex7FC8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27-Jan-2020 10:30 am3.2.3 CSV Files</w:t>
      </w:r>
      <w:hyperlink r:id="rId28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kZiE5nZPH5E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27-Jan-2020 10:30 am3.2.4 JSON Files</w:t>
      </w:r>
      <w:hyperlink r:id="rId29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fI0nOob4fuA</w:t>
        </w:r>
      </w:hyperlink>
      <w:r>
        <w:rPr>
          <w:rFonts w:ascii="Helvetica" w:hAnsi="Helvetica" w:cs="Helvetica"/>
          <w:color w:val="333333"/>
          <w:sz w:val="21"/>
          <w:szCs w:val="21"/>
        </w:rPr>
        <w:t xml:space="preserve">Monday 27-Jan-2020 10:30 am3.2.5 Compression &amp;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GZip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Files</w:t>
      </w:r>
      <w:hyperlink r:id="rId30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Z3MQ8_zpczI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27-Jan-2020 10:30 am3.2.6 Serialization &amp; Pickle Files</w:t>
      </w:r>
      <w:hyperlink r:id="rId31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uPwk_TbHGdY</w:t>
        </w:r>
      </w:hyperlink>
      <w:r>
        <w:rPr>
          <w:rFonts w:ascii="Helvetica" w:hAnsi="Helvetica" w:cs="Helvetica"/>
          <w:color w:val="333333"/>
          <w:sz w:val="21"/>
          <w:szCs w:val="21"/>
        </w:rPr>
        <w:t xml:space="preserve">Monday 27-Jan-2020 10:30 am3.3.1 PW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Miniprojec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Intro</w:t>
      </w:r>
      <w:hyperlink r:id="rId32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sCB8g4D-0DA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3-Feb-2020 10:30 am4.1.1 Intro to NumPy</w:t>
      </w:r>
      <w:hyperlink r:id="rId33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eI-7PDaWfPk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3-Feb-2020 10:30 am4.1.2 Creating NumPy Arrays</w:t>
      </w:r>
      <w:hyperlink r:id="rId34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3gXD67pTVP4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3-Feb-2020 10:30 am4.1.3 Advantages of NumPy</w:t>
      </w:r>
      <w:hyperlink r:id="rId35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NOzCJa16gHw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3-Feb-2020 10:30 am4.1.4 Computation with NumPy</w:t>
      </w:r>
      <w:hyperlink r:id="rId36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QF9TQ9Yj6tc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3-Feb-2020 10:30 am4.1.5 Mutating NumPy Arrays</w:t>
      </w:r>
      <w:hyperlink r:id="rId37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UPd2zcr5Tbc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3-Feb-2020 10:30 am4.1.6 Plotting with Matplotlib</w:t>
      </w:r>
      <w:hyperlink r:id="rId38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mRxAAcGRR2U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3-Feb-2020 10:30 am4.1.7 Intro to Pandas</w:t>
      </w:r>
      <w:hyperlink r:id="rId39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zu4uCw79iRU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10-Feb-2020 10:30 am5.1.1 Pandas Overview</w:t>
      </w:r>
      <w:hyperlink r:id="rId40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LLltyyJH9kk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10-Feb-2020 10:30 am5.1.2 Pandas IO</w:t>
      </w:r>
      <w:hyperlink r:id="rId41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KmmwUVrYMOQ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10-Feb-2020 10:30 am5.1.3 Filtering DataFrames</w:t>
      </w:r>
      <w:hyperlink r:id="rId42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EkCWEMe6cSg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10-Feb-2020 10:30 am5.1.4 Data Transformations</w:t>
      </w:r>
      <w:hyperlink r:id="rId43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3HdYzqh8Bag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10-Feb-2020 10:30 am5.1.5 Data Aggregation</w:t>
      </w:r>
      <w:hyperlink r:id="rId44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_93sDSezpD8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10-Feb-2020 10:30 am5.1.6 Joins &amp; Multiple DataFrames</w:t>
      </w:r>
      <w:hyperlink r:id="rId45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0QEgP-m8MFE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10-Feb-2020 10:30 am5.1.7 Time Series Data</w:t>
      </w:r>
      <w:hyperlink r:id="rId46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WzIHzSet8WY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10-Feb-2020 10:30 am5.2.1 Intro to Statistics</w:t>
      </w:r>
      <w:hyperlink r:id="rId47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y54T0l8LilY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10-Feb-2020 10:30 am5.2.2 Estimating Means</w:t>
      </w:r>
      <w:hyperlink r:id="rId48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qsDQHeqJuhw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10-Feb-2020 10:30 am5.2.3 Standard Error of the Mean</w:t>
      </w:r>
      <w:hyperlink r:id="rId49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T_EC239eoM4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10-Feb-2020 10:30 am5.2.4 Hypothesis Testing &amp; Z-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Scores</w:t>
      </w:r>
      <w:hyperlink r:id="rId50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</w:t>
        </w:r>
        <w:proofErr w:type="spellEnd"/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://youtu.be/FDOZK1DYh2w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10-Feb-2020 10:30 am5.2.5 Parameter Estimation &amp; Confidence Intervals</w:t>
      </w:r>
      <w:hyperlink r:id="rId51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W6fFG3x5-zE</w:t>
        </w:r>
      </w:hyperlink>
      <w:r>
        <w:rPr>
          <w:rFonts w:ascii="Helvetica" w:hAnsi="Helvetica" w:cs="Helvetica"/>
          <w:color w:val="333333"/>
          <w:sz w:val="21"/>
          <w:szCs w:val="21"/>
        </w:rPr>
        <w:t xml:space="preserve">Monday 10-Feb-2020 10:30 am5.3.1 DW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lastRenderedPageBreak/>
        <w:t>Miniprojec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Intro</w:t>
      </w:r>
      <w:hyperlink r:id="rId52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xgna885PXg0</w:t>
        </w:r>
      </w:hyperlink>
      <w:r>
        <w:rPr>
          <w:rFonts w:ascii="Helvetica" w:hAnsi="Helvetica" w:cs="Helvetica"/>
          <w:color w:val="333333"/>
          <w:sz w:val="21"/>
          <w:szCs w:val="21"/>
        </w:rPr>
        <w:t xml:space="preserve">Monday 10-Feb-2020 10:30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amExtra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Statistics Videos</w:t>
      </w:r>
      <w:hyperlink r:id="rId53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www.youtube.com/playlist?list=PLVNgHN883b8FuKC-Fpnh72thE4m7J1nNO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17-Feb-2020 10:30 am6.1.1 Data Munging &amp; Web Scraping</w:t>
      </w:r>
      <w:hyperlink r:id="rId54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wV4BU2caSOs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17-Feb-2020 10:30 am6.1.2 Cleaning &amp; Structing Data</w:t>
      </w:r>
      <w:hyperlink r:id="rId55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dtAEkwMUWZk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17-Feb-2020 10:30 am6.1.3 Dealing with Multiple Data Sources</w:t>
      </w:r>
      <w:hyperlink r:id="rId56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ci9AvvnON4g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17-Feb-2020 10:30 am6.1.4 Data Munging in Pandas</w:t>
      </w:r>
      <w:hyperlink r:id="rId57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1Y8e8UhsvME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24-Feb-2020 10:30 am7.1.1 SQL &amp; Relational Databases</w:t>
      </w:r>
      <w:hyperlink r:id="rId58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1VkpuNpEqKA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24-Feb-2020 10:30 am7.1.2 Basic SQL Syntax</w:t>
      </w:r>
      <w:hyperlink r:id="rId59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5i9OvFAPbAs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24-Feb-2020 10:30 am7.1.3 Filtering &amp; Sorting Data in SQL</w:t>
      </w:r>
      <w:hyperlink r:id="rId60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LEmp_AaIxGM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24-Feb-2020 10:30 am7.1.4 Joins &amp; Aggregations in SQL</w:t>
      </w:r>
      <w:hyperlink r:id="rId61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HLTotdjNvl4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24-Feb-2020 10:30 am7.1.5 Comparison of SQL Flavors</w:t>
      </w:r>
      <w:hyperlink r:id="rId62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PeGsrKiJRY8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2-Mar-2020 10:30 am8.1.1 Introduction to Object Relation Mapping</w:t>
      </w:r>
      <w:hyperlink r:id="rId63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ZkOCn4FWd0Q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2-Mar-2020 10:30 am8.1.2 Using Classes for Applications</w:t>
      </w:r>
      <w:hyperlink r:id="rId64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unLMZzFsx1Q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2-Mar-2020 10:30 am8.1.3 Translating Classes into SQL with ORM</w:t>
      </w:r>
      <w:hyperlink r:id="rId65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ZT0gt0F88Ks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2-Mar-2020 10:30 am8.1.4 Pushing Objects to SQL &amp; Making Queries</w:t>
      </w:r>
      <w:hyperlink r:id="rId66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88UKnoER9lw</w:t>
        </w:r>
      </w:hyperlink>
      <w:r>
        <w:rPr>
          <w:rFonts w:ascii="Helvetica" w:hAnsi="Helvetica" w:cs="Helvetica"/>
          <w:color w:val="333333"/>
          <w:sz w:val="21"/>
          <w:szCs w:val="21"/>
        </w:rPr>
        <w:t>Monday 2-Mar-2020 10:30 am8.2.1 Course Conclusion</w:t>
      </w:r>
      <w:hyperlink r:id="rId67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youtu.be/pAT_9CkcsU4</w:t>
        </w:r>
      </w:hyperlink>
      <w:r>
        <w:rPr>
          <w:rFonts w:ascii="Helvetica" w:hAnsi="Helvetica" w:cs="Helvetica"/>
          <w:color w:val="333333"/>
          <w:sz w:val="21"/>
          <w:szCs w:val="21"/>
        </w:rPr>
        <w:t xml:space="preserve">Monday 2-Mar-2020 11:00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pmOffic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Hour 29</w:t>
      </w:r>
      <w:hyperlink r:id="rId68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www.youtube.com/channel/UCW5qH1I2RMA0CnJ0uo7OTvQ/live</w:t>
        </w:r>
      </w:hyperlink>
      <w:r>
        <w:rPr>
          <w:rFonts w:ascii="Helvetica" w:hAnsi="Helvetica" w:cs="Helvetica"/>
          <w:color w:val="333333"/>
          <w:sz w:val="21"/>
          <w:szCs w:val="21"/>
        </w:rPr>
        <w:t xml:space="preserve">Wednesday 4-Mar-2020 3:00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amOffic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Hour 30</w:t>
      </w:r>
      <w:hyperlink r:id="rId69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www.youtube.com/channel/UCW5qH1I2RMA0CnJ0uo7OTvQ/live</w:t>
        </w:r>
      </w:hyperlink>
      <w:r>
        <w:rPr>
          <w:rFonts w:ascii="Helvetica" w:hAnsi="Helvetica" w:cs="Helvetica"/>
          <w:color w:val="333333"/>
          <w:sz w:val="21"/>
          <w:szCs w:val="21"/>
        </w:rPr>
        <w:t xml:space="preserve">Wednesday 4-Mar-2020 11:00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pmOffic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Hour 31</w:t>
      </w:r>
      <w:hyperlink r:id="rId70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www.youtube.com/channel/UCW5qH1I2RMA0CnJ0uo7OTvQ/live</w:t>
        </w:r>
      </w:hyperlink>
      <w:r>
        <w:rPr>
          <w:rFonts w:ascii="Helvetica" w:hAnsi="Helvetica" w:cs="Helvetica"/>
          <w:color w:val="333333"/>
          <w:sz w:val="21"/>
          <w:szCs w:val="21"/>
        </w:rPr>
        <w:t xml:space="preserve">Friday 6-Mar-2020 3:00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amOffic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Hour 32</w:t>
      </w:r>
      <w:hyperlink r:id="rId71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www.youtube.com/channel/UCW5qH1I2RMA0CnJ0uo7OTvQ/live</w:t>
        </w:r>
      </w:hyperlink>
      <w:r>
        <w:rPr>
          <w:rFonts w:ascii="Helvetica" w:hAnsi="Helvetica" w:cs="Helvetica"/>
          <w:color w:val="333333"/>
          <w:sz w:val="21"/>
          <w:szCs w:val="21"/>
        </w:rPr>
        <w:t xml:space="preserve">Friday 6-Mar-2020 11:00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amOFFIC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HOURS PLAYLIST</w:t>
      </w:r>
      <w:hyperlink r:id="rId72" w:history="1">
        <w:r>
          <w:rPr>
            <w:rStyle w:val="Hyperlink"/>
            <w:rFonts w:ascii="Helvetica" w:hAnsi="Helvetica" w:cs="Helvetica"/>
            <w:color w:val="2C7BB6"/>
            <w:sz w:val="21"/>
            <w:szCs w:val="21"/>
          </w:rPr>
          <w:t>https://www.youtube.com/playlist?list=PLeDYvCW3J3jlHj1BPwbKwVZxsBOLJ66fX</w:t>
        </w:r>
      </w:hyperlink>
      <w:bookmarkStart w:id="0" w:name="_GoBack"/>
      <w:bookmarkEnd w:id="0"/>
    </w:p>
    <w:sectPr w:rsidR="008872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2MDEzNTA0NrUwNbRQ0lEKTi0uzszPAykwrAUAfnAA8iwAAAA="/>
  </w:docVars>
  <w:rsids>
    <w:rsidRoot w:val="0071211C"/>
    <w:rsid w:val="0071211C"/>
    <w:rsid w:val="00887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179762E-CB24-4911-87B2-94B3AD72FF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1211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youtu.be/cS2xi4Ut0lY" TargetMode="External"/><Relationship Id="rId18" Type="http://schemas.openxmlformats.org/officeDocument/2006/relationships/hyperlink" Target="https://youtu.be/21Ia8yZtQqU" TargetMode="External"/><Relationship Id="rId26" Type="http://schemas.openxmlformats.org/officeDocument/2006/relationships/hyperlink" Target="https://youtu.be/TCJktfMOaPw" TargetMode="External"/><Relationship Id="rId39" Type="http://schemas.openxmlformats.org/officeDocument/2006/relationships/hyperlink" Target="https://youtu.be/zu4uCw79iRU" TargetMode="External"/><Relationship Id="rId21" Type="http://schemas.openxmlformats.org/officeDocument/2006/relationships/hyperlink" Target="https://youtu.be/UxR8ZPTMkuc" TargetMode="External"/><Relationship Id="rId34" Type="http://schemas.openxmlformats.org/officeDocument/2006/relationships/hyperlink" Target="https://youtu.be/3gXD67pTVP4" TargetMode="External"/><Relationship Id="rId42" Type="http://schemas.openxmlformats.org/officeDocument/2006/relationships/hyperlink" Target="https://youtu.be/EkCWEMe6cSg" TargetMode="External"/><Relationship Id="rId47" Type="http://schemas.openxmlformats.org/officeDocument/2006/relationships/hyperlink" Target="https://youtu.be/y54T0l8LilY" TargetMode="External"/><Relationship Id="rId50" Type="http://schemas.openxmlformats.org/officeDocument/2006/relationships/hyperlink" Target="https://youtu.be/FDOZK1DYh2w" TargetMode="External"/><Relationship Id="rId55" Type="http://schemas.openxmlformats.org/officeDocument/2006/relationships/hyperlink" Target="https://youtu.be/dtAEkwMUWZk" TargetMode="External"/><Relationship Id="rId63" Type="http://schemas.openxmlformats.org/officeDocument/2006/relationships/hyperlink" Target="https://youtu.be/ZkOCn4FWd0Q" TargetMode="External"/><Relationship Id="rId68" Type="http://schemas.openxmlformats.org/officeDocument/2006/relationships/hyperlink" Target="https://www.youtube.com/channel/UCW5qH1I2RMA0CnJ0uo7OTvQ/live" TargetMode="External"/><Relationship Id="rId7" Type="http://schemas.openxmlformats.org/officeDocument/2006/relationships/hyperlink" Target="https://youtu.be/CyjsNEFjLVk" TargetMode="External"/><Relationship Id="rId71" Type="http://schemas.openxmlformats.org/officeDocument/2006/relationships/hyperlink" Target="https://www.youtube.com/channel/UCW5qH1I2RMA0CnJ0uo7OTvQ/live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youtu.be/8yaoYqokmPk" TargetMode="External"/><Relationship Id="rId29" Type="http://schemas.openxmlformats.org/officeDocument/2006/relationships/hyperlink" Target="https://youtu.be/fI0nOob4fuA" TargetMode="External"/><Relationship Id="rId11" Type="http://schemas.openxmlformats.org/officeDocument/2006/relationships/hyperlink" Target="https://youtu.be/b4odPCnUcwA" TargetMode="External"/><Relationship Id="rId24" Type="http://schemas.openxmlformats.org/officeDocument/2006/relationships/hyperlink" Target="https://youtu.be/9xdmBjurb7c" TargetMode="External"/><Relationship Id="rId32" Type="http://schemas.openxmlformats.org/officeDocument/2006/relationships/hyperlink" Target="https://youtu.be/sCB8g4D-0DA" TargetMode="External"/><Relationship Id="rId37" Type="http://schemas.openxmlformats.org/officeDocument/2006/relationships/hyperlink" Target="https://youtu.be/UPd2zcr5Tbc" TargetMode="External"/><Relationship Id="rId40" Type="http://schemas.openxmlformats.org/officeDocument/2006/relationships/hyperlink" Target="https://youtu.be/LLltyyJH9kk" TargetMode="External"/><Relationship Id="rId45" Type="http://schemas.openxmlformats.org/officeDocument/2006/relationships/hyperlink" Target="https://youtu.be/0QEgP-m8MFE" TargetMode="External"/><Relationship Id="rId53" Type="http://schemas.openxmlformats.org/officeDocument/2006/relationships/hyperlink" Target="https://www.youtube.com/playlist?list=PLVNgHN883b8FuKC-Fpnh72thE4m7J1nNO" TargetMode="External"/><Relationship Id="rId58" Type="http://schemas.openxmlformats.org/officeDocument/2006/relationships/hyperlink" Target="https://youtu.be/1VkpuNpEqKA" TargetMode="External"/><Relationship Id="rId66" Type="http://schemas.openxmlformats.org/officeDocument/2006/relationships/hyperlink" Target="https://youtu.be/88UKnoER9lw" TargetMode="External"/><Relationship Id="rId74" Type="http://schemas.openxmlformats.org/officeDocument/2006/relationships/theme" Target="theme/theme1.xml"/><Relationship Id="rId5" Type="http://schemas.openxmlformats.org/officeDocument/2006/relationships/hyperlink" Target="https://youtu.be/3phV29yvWO8" TargetMode="External"/><Relationship Id="rId15" Type="http://schemas.openxmlformats.org/officeDocument/2006/relationships/hyperlink" Target="https://youtu.be/X9O5vGqMl1s" TargetMode="External"/><Relationship Id="rId23" Type="http://schemas.openxmlformats.org/officeDocument/2006/relationships/hyperlink" Target="https://youtu.be/20WhvoAQVIc" TargetMode="External"/><Relationship Id="rId28" Type="http://schemas.openxmlformats.org/officeDocument/2006/relationships/hyperlink" Target="https://youtu.be/kZiE5nZPH5E" TargetMode="External"/><Relationship Id="rId36" Type="http://schemas.openxmlformats.org/officeDocument/2006/relationships/hyperlink" Target="https://youtu.be/QF9TQ9Yj6tc" TargetMode="External"/><Relationship Id="rId49" Type="http://schemas.openxmlformats.org/officeDocument/2006/relationships/hyperlink" Target="https://youtu.be/T_EC239eoM4" TargetMode="External"/><Relationship Id="rId57" Type="http://schemas.openxmlformats.org/officeDocument/2006/relationships/hyperlink" Target="https://youtu.be/1Y8e8UhsvME" TargetMode="External"/><Relationship Id="rId61" Type="http://schemas.openxmlformats.org/officeDocument/2006/relationships/hyperlink" Target="https://youtu.be/HLTotdjNvl4" TargetMode="External"/><Relationship Id="rId10" Type="http://schemas.openxmlformats.org/officeDocument/2006/relationships/hyperlink" Target="https://youtu.be/jDuGDuzGkyE" TargetMode="External"/><Relationship Id="rId19" Type="http://schemas.openxmlformats.org/officeDocument/2006/relationships/hyperlink" Target="https://youtu.be/wxNT_vPQihE" TargetMode="External"/><Relationship Id="rId31" Type="http://schemas.openxmlformats.org/officeDocument/2006/relationships/hyperlink" Target="https://youtu.be/uPwk_TbHGdY" TargetMode="External"/><Relationship Id="rId44" Type="http://schemas.openxmlformats.org/officeDocument/2006/relationships/hyperlink" Target="https://youtu.be/_93sDSezpD8" TargetMode="External"/><Relationship Id="rId52" Type="http://schemas.openxmlformats.org/officeDocument/2006/relationships/hyperlink" Target="https://youtu.be/xgna885PXg0" TargetMode="External"/><Relationship Id="rId60" Type="http://schemas.openxmlformats.org/officeDocument/2006/relationships/hyperlink" Target="https://youtu.be/LEmp_AaIxGM" TargetMode="External"/><Relationship Id="rId65" Type="http://schemas.openxmlformats.org/officeDocument/2006/relationships/hyperlink" Target="https://youtu.be/ZT0gt0F88Ks" TargetMode="External"/><Relationship Id="rId73" Type="http://schemas.openxmlformats.org/officeDocument/2006/relationships/fontTable" Target="fontTable.xml"/><Relationship Id="rId4" Type="http://schemas.openxmlformats.org/officeDocument/2006/relationships/hyperlink" Target="https://youtu.be/QUQSY7pmuSQ" TargetMode="External"/><Relationship Id="rId9" Type="http://schemas.openxmlformats.org/officeDocument/2006/relationships/hyperlink" Target="https://youtu.be/GGhWL_r_CSE" TargetMode="External"/><Relationship Id="rId14" Type="http://schemas.openxmlformats.org/officeDocument/2006/relationships/hyperlink" Target="https://youtu.be/PL15zDN5cCA" TargetMode="External"/><Relationship Id="rId22" Type="http://schemas.openxmlformats.org/officeDocument/2006/relationships/hyperlink" Target="https://youtu.be/k80mHM-VqBQ" TargetMode="External"/><Relationship Id="rId27" Type="http://schemas.openxmlformats.org/officeDocument/2006/relationships/hyperlink" Target="https://youtu.be/_9BHLex7FC8" TargetMode="External"/><Relationship Id="rId30" Type="http://schemas.openxmlformats.org/officeDocument/2006/relationships/hyperlink" Target="https://youtu.be/Z3MQ8_zpczI" TargetMode="External"/><Relationship Id="rId35" Type="http://schemas.openxmlformats.org/officeDocument/2006/relationships/hyperlink" Target="https://youtu.be/NOzCJa16gHw" TargetMode="External"/><Relationship Id="rId43" Type="http://schemas.openxmlformats.org/officeDocument/2006/relationships/hyperlink" Target="https://youtu.be/3HdYzqh8Bag" TargetMode="External"/><Relationship Id="rId48" Type="http://schemas.openxmlformats.org/officeDocument/2006/relationships/hyperlink" Target="https://youtu.be/qsDQHeqJuhw" TargetMode="External"/><Relationship Id="rId56" Type="http://schemas.openxmlformats.org/officeDocument/2006/relationships/hyperlink" Target="https://youtu.be/ci9AvvnON4g" TargetMode="External"/><Relationship Id="rId64" Type="http://schemas.openxmlformats.org/officeDocument/2006/relationships/hyperlink" Target="https://youtu.be/unLMZzFsx1Q" TargetMode="External"/><Relationship Id="rId69" Type="http://schemas.openxmlformats.org/officeDocument/2006/relationships/hyperlink" Target="https://www.youtube.com/channel/UCW5qH1I2RMA0CnJ0uo7OTvQ/live" TargetMode="External"/><Relationship Id="rId8" Type="http://schemas.openxmlformats.org/officeDocument/2006/relationships/hyperlink" Target="https://youtu.be/MIjqvWgfdq8" TargetMode="External"/><Relationship Id="rId51" Type="http://schemas.openxmlformats.org/officeDocument/2006/relationships/hyperlink" Target="https://youtu.be/W6fFG3x5-zE" TargetMode="External"/><Relationship Id="rId72" Type="http://schemas.openxmlformats.org/officeDocument/2006/relationships/hyperlink" Target="https://www.youtube.com/playlist?list=PLeDYvCW3J3jlHj1BPwbKwVZxsBOLJ66fX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s://youtu.be/Acv69ca9Bu8" TargetMode="External"/><Relationship Id="rId17" Type="http://schemas.openxmlformats.org/officeDocument/2006/relationships/hyperlink" Target="https://youtu.be/RuPUm5nbNQY" TargetMode="External"/><Relationship Id="rId25" Type="http://schemas.openxmlformats.org/officeDocument/2006/relationships/hyperlink" Target="https://youtu.be/dvU2UY6QM5I" TargetMode="External"/><Relationship Id="rId33" Type="http://schemas.openxmlformats.org/officeDocument/2006/relationships/hyperlink" Target="https://youtu.be/eI-7PDaWfPk" TargetMode="External"/><Relationship Id="rId38" Type="http://schemas.openxmlformats.org/officeDocument/2006/relationships/hyperlink" Target="https://youtu.be/mRxAAcGRR2U" TargetMode="External"/><Relationship Id="rId46" Type="http://schemas.openxmlformats.org/officeDocument/2006/relationships/hyperlink" Target="https://youtu.be/WzIHzSet8WY" TargetMode="External"/><Relationship Id="rId59" Type="http://schemas.openxmlformats.org/officeDocument/2006/relationships/hyperlink" Target="https://youtu.be/5i9OvFAPbAs" TargetMode="External"/><Relationship Id="rId67" Type="http://schemas.openxmlformats.org/officeDocument/2006/relationships/hyperlink" Target="https://youtu.be/pAT_9CkcsU4" TargetMode="External"/><Relationship Id="rId20" Type="http://schemas.openxmlformats.org/officeDocument/2006/relationships/hyperlink" Target="https://youtu.be/Zi4DqsSXHUE" TargetMode="External"/><Relationship Id="rId41" Type="http://schemas.openxmlformats.org/officeDocument/2006/relationships/hyperlink" Target="https://youtu.be/KmmwUVrYMOQ" TargetMode="External"/><Relationship Id="rId54" Type="http://schemas.openxmlformats.org/officeDocument/2006/relationships/hyperlink" Target="https://youtu.be/wV4BU2caSOs" TargetMode="External"/><Relationship Id="rId62" Type="http://schemas.openxmlformats.org/officeDocument/2006/relationships/hyperlink" Target="https://youtu.be/PeGsrKiJRY8" TargetMode="External"/><Relationship Id="rId70" Type="http://schemas.openxmlformats.org/officeDocument/2006/relationships/hyperlink" Target="https://www.youtube.com/channel/UCW5qH1I2RMA0CnJ0uo7OTvQ/live" TargetMode="External"/><Relationship Id="rId1" Type="http://schemas.openxmlformats.org/officeDocument/2006/relationships/styles" Target="styles.xml"/><Relationship Id="rId6" Type="http://schemas.openxmlformats.org/officeDocument/2006/relationships/hyperlink" Target="https://youtu.be/SytwpgZ5k6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91</Words>
  <Characters>7931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chil, Joseph Thomas</dc:creator>
  <cp:keywords/>
  <dc:description/>
  <cp:lastModifiedBy>Thachil, Joseph Thomas</cp:lastModifiedBy>
  <cp:revision>1</cp:revision>
  <dcterms:created xsi:type="dcterms:W3CDTF">2020-03-21T22:50:00Z</dcterms:created>
  <dcterms:modified xsi:type="dcterms:W3CDTF">2020-03-21T22:51:00Z</dcterms:modified>
</cp:coreProperties>
</file>